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540B8" w14:textId="01E0B61A" w:rsidR="00887FAA" w:rsidRPr="005C3C44" w:rsidRDefault="00887FAA" w:rsidP="00887FAA">
      <w:pPr>
        <w:jc w:val="center"/>
        <w:rPr>
          <w:sz w:val="36"/>
          <w:szCs w:val="36"/>
        </w:rPr>
      </w:pPr>
      <w:bookmarkStart w:id="0" w:name="_Hlk68027249"/>
      <w:bookmarkEnd w:id="0"/>
      <w:r w:rsidRPr="005C3C44">
        <w:rPr>
          <w:b/>
          <w:bCs/>
          <w:sz w:val="36"/>
          <w:szCs w:val="36"/>
        </w:rPr>
        <w:t>Test Case</w:t>
      </w:r>
      <w:r w:rsidRPr="005C3C44">
        <w:rPr>
          <w:sz w:val="36"/>
          <w:szCs w:val="36"/>
        </w:rPr>
        <w:t xml:space="preserve"> </w:t>
      </w:r>
      <w:r w:rsidRPr="005C3C44">
        <w:rPr>
          <w:b/>
          <w:bCs/>
          <w:sz w:val="36"/>
          <w:szCs w:val="36"/>
        </w:rPr>
        <w:t>00</w:t>
      </w:r>
      <w:r w:rsidR="00D00255">
        <w:rPr>
          <w:b/>
          <w:bCs/>
          <w:sz w:val="36"/>
          <w:szCs w:val="36"/>
        </w:rPr>
        <w:t>41</w:t>
      </w:r>
    </w:p>
    <w:p w14:paraId="32B0BA52" w14:textId="24B6B92C" w:rsidR="00887FAA" w:rsidRPr="009F6166" w:rsidRDefault="00887FAA" w:rsidP="00887FAA">
      <w:pPr>
        <w:rPr>
          <w:sz w:val="26"/>
          <w:szCs w:val="26"/>
        </w:rPr>
      </w:pPr>
      <w:r w:rsidRPr="009F6166">
        <w:rPr>
          <w:b/>
          <w:bCs/>
          <w:sz w:val="26"/>
          <w:szCs w:val="26"/>
        </w:rPr>
        <w:t>System:</w:t>
      </w:r>
      <w:r w:rsidRPr="009F6166">
        <w:rPr>
          <w:sz w:val="26"/>
          <w:szCs w:val="26"/>
        </w:rPr>
        <w:t xml:space="preserve"> </w:t>
      </w:r>
      <w:proofErr w:type="spellStart"/>
      <w:r>
        <w:rPr>
          <w:sz w:val="26"/>
          <w:szCs w:val="26"/>
        </w:rPr>
        <w:t>VirtuCardsHost</w:t>
      </w:r>
      <w:proofErr w:type="spellEnd"/>
    </w:p>
    <w:p w14:paraId="40E8AFB6" w14:textId="74CD34BB" w:rsidR="00887FAA" w:rsidRPr="009F6166" w:rsidRDefault="00887FAA" w:rsidP="00887FAA">
      <w:pPr>
        <w:rPr>
          <w:sz w:val="26"/>
          <w:szCs w:val="26"/>
        </w:rPr>
      </w:pPr>
      <w:r w:rsidRPr="009F6166">
        <w:rPr>
          <w:b/>
          <w:bCs/>
          <w:sz w:val="26"/>
          <w:szCs w:val="26"/>
        </w:rPr>
        <w:t>Description:</w:t>
      </w:r>
      <w:r w:rsidRPr="009F6166">
        <w:rPr>
          <w:sz w:val="26"/>
          <w:szCs w:val="26"/>
        </w:rPr>
        <w:t xml:space="preserve"> </w:t>
      </w:r>
      <w:r w:rsidR="00D00255">
        <w:rPr>
          <w:sz w:val="26"/>
          <w:szCs w:val="26"/>
        </w:rPr>
        <w:t>Test whether backgrounds can be changed on the host application</w:t>
      </w:r>
    </w:p>
    <w:p w14:paraId="39A99D61" w14:textId="06377908" w:rsidR="00887FAA" w:rsidRPr="009F6166" w:rsidRDefault="00887FAA" w:rsidP="00887FAA">
      <w:pPr>
        <w:rPr>
          <w:sz w:val="26"/>
          <w:szCs w:val="26"/>
        </w:rPr>
      </w:pPr>
      <w:r w:rsidRPr="009F6166">
        <w:rPr>
          <w:b/>
          <w:bCs/>
          <w:sz w:val="26"/>
          <w:szCs w:val="26"/>
        </w:rPr>
        <w:t>Severity:</w:t>
      </w:r>
      <w:r w:rsidRPr="009F6166">
        <w:rPr>
          <w:sz w:val="26"/>
          <w:szCs w:val="26"/>
        </w:rPr>
        <w:t xml:space="preserve"> </w:t>
      </w:r>
      <w:r w:rsidR="00020DA0">
        <w:rPr>
          <w:sz w:val="26"/>
          <w:szCs w:val="26"/>
        </w:rPr>
        <w:t>2</w:t>
      </w:r>
    </w:p>
    <w:p w14:paraId="784FD304" w14:textId="48D577AD" w:rsidR="00D00255" w:rsidRDefault="00D00255" w:rsidP="00D00255">
      <w:pPr>
        <w:jc w:val="center"/>
        <w:rPr>
          <w:b/>
          <w:bCs/>
          <w:sz w:val="32"/>
          <w:szCs w:val="32"/>
        </w:rPr>
      </w:pPr>
      <w:r w:rsidRPr="005C3C44">
        <w:rPr>
          <w:b/>
          <w:bCs/>
          <w:sz w:val="32"/>
          <w:szCs w:val="32"/>
        </w:rPr>
        <w:t>Instructions</w:t>
      </w:r>
    </w:p>
    <w:p w14:paraId="49368435" w14:textId="0EA863F8" w:rsidR="00624CC7" w:rsidRDefault="00624CC7" w:rsidP="00624CC7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Test </w:t>
      </w:r>
      <w:r>
        <w:rPr>
          <w:b/>
          <w:bCs/>
          <w:sz w:val="32"/>
          <w:szCs w:val="32"/>
        </w:rPr>
        <w:t>1</w:t>
      </w:r>
    </w:p>
    <w:p w14:paraId="4B7ABC52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3E97722D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Sign </w:t>
      </w:r>
      <w:proofErr w:type="gramStart"/>
      <w:r>
        <w:rPr>
          <w:rFonts w:ascii="Arial" w:hAnsi="Arial" w:cs="Arial"/>
          <w:sz w:val="24"/>
          <w:szCs w:val="24"/>
        </w:rPr>
        <w:t>In”</w:t>
      </w:r>
      <w:proofErr w:type="gramEnd"/>
    </w:p>
    <w:p w14:paraId="530400C3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5B9E1F91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5C2DD8A3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Login”</w:t>
      </w:r>
      <w:proofErr w:type="gramEnd"/>
    </w:p>
    <w:p w14:paraId="65DCD2AF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 window should appear saying “Login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Success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>”</w:t>
      </w:r>
    </w:p>
    <w:p w14:paraId="638B6BDF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76B64437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rt VirtuCardHost application</w:t>
      </w:r>
    </w:p>
    <w:p w14:paraId="4963FC00" w14:textId="77777777" w:rsidR="00624CC7" w:rsidRPr="002A3066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peat steps 2-7 but on the VirtuCardHost application, but use “virtucards02@gmail.com” as the email and use “Testing1” as the </w:t>
      </w:r>
      <w:proofErr w:type="gramStart"/>
      <w:r>
        <w:rPr>
          <w:rFonts w:ascii="Arial" w:hAnsi="Arial" w:cs="Arial"/>
          <w:sz w:val="24"/>
          <w:szCs w:val="24"/>
        </w:rPr>
        <w:t>password</w:t>
      </w:r>
      <w:proofErr w:type="gramEnd"/>
    </w:p>
    <w:p w14:paraId="1BC755F5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lect the “</w:t>
      </w:r>
      <w:proofErr w:type="spellStart"/>
      <w:r>
        <w:rPr>
          <w:rFonts w:ascii="Arial" w:hAnsi="Arial" w:cs="Arial"/>
          <w:sz w:val="24"/>
          <w:szCs w:val="24"/>
        </w:rPr>
        <w:t>GoFish</w:t>
      </w:r>
      <w:proofErr w:type="spellEnd"/>
      <w:r>
        <w:rPr>
          <w:rFonts w:ascii="Arial" w:hAnsi="Arial" w:cs="Arial"/>
          <w:sz w:val="24"/>
          <w:szCs w:val="24"/>
        </w:rPr>
        <w:t xml:space="preserve">” option from the game choices </w:t>
      </w:r>
      <w:proofErr w:type="gramStart"/>
      <w:r>
        <w:rPr>
          <w:rFonts w:ascii="Arial" w:hAnsi="Arial" w:cs="Arial"/>
          <w:sz w:val="24"/>
          <w:szCs w:val="24"/>
        </w:rPr>
        <w:t>dropdown</w:t>
      </w:r>
      <w:proofErr w:type="gramEnd"/>
    </w:p>
    <w:p w14:paraId="49395632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checkbox “Allow host to Join” should be checked on the </w:t>
      </w:r>
      <w:proofErr w:type="gramStart"/>
      <w:r>
        <w:rPr>
          <w:rFonts w:ascii="Arial" w:hAnsi="Arial" w:cs="Arial"/>
          <w:sz w:val="24"/>
          <w:szCs w:val="24"/>
        </w:rPr>
        <w:t>host</w:t>
      </w:r>
      <w:proofErr w:type="gramEnd"/>
    </w:p>
    <w:p w14:paraId="37AC8CDD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Create Game button</w:t>
      </w:r>
    </w:p>
    <w:p w14:paraId="71A4C5CF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 enter the 6-character room code found on the host’s screen into the field labeled “Enter Code…”</w:t>
      </w:r>
    </w:p>
    <w:p w14:paraId="594599FF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Join Game button on the </w:t>
      </w:r>
      <w:proofErr w:type="gramStart"/>
      <w:r>
        <w:rPr>
          <w:rFonts w:ascii="Arial" w:hAnsi="Arial" w:cs="Arial"/>
          <w:sz w:val="24"/>
          <w:szCs w:val="24"/>
        </w:rPr>
        <w:t>client</w:t>
      </w:r>
      <w:proofErr w:type="gramEnd"/>
    </w:p>
    <w:p w14:paraId="5E31B8F5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another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application</w:t>
      </w:r>
      <w:proofErr w:type="gramEnd"/>
    </w:p>
    <w:p w14:paraId="3491695E" w14:textId="77777777" w:rsidR="00624CC7" w:rsidRPr="00E42742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peat steps 2-7 on the new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, but use “virtucards02@gmail.com” as the email and use “Testing1” as the </w:t>
      </w:r>
      <w:proofErr w:type="gramStart"/>
      <w:r>
        <w:rPr>
          <w:rFonts w:ascii="Arial" w:hAnsi="Arial" w:cs="Arial"/>
          <w:sz w:val="24"/>
          <w:szCs w:val="24"/>
        </w:rPr>
        <w:t>password</w:t>
      </w:r>
      <w:proofErr w:type="gramEnd"/>
    </w:p>
    <w:p w14:paraId="4984173C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fter both players have joined, press the start game button on the VirtuCardHost application.</w:t>
      </w:r>
    </w:p>
    <w:p w14:paraId="6B7C3BB3" w14:textId="77777777" w:rsidR="00624CC7" w:rsidRDefault="00624CC7" w:rsidP="00624CC7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 the host application, press the settings button on the left side of the screen.</w:t>
      </w:r>
    </w:p>
    <w:p w14:paraId="66975930" w14:textId="77777777" w:rsidR="00624CC7" w:rsidRPr="00624CC7" w:rsidRDefault="00624CC7" w:rsidP="00624CC7">
      <w:pPr>
        <w:spacing w:line="256" w:lineRule="auto"/>
        <w:ind w:left="360"/>
        <w:rPr>
          <w:rFonts w:ascii="Arial" w:hAnsi="Arial" w:cs="Arial"/>
          <w:sz w:val="24"/>
          <w:szCs w:val="24"/>
        </w:rPr>
      </w:pPr>
    </w:p>
    <w:p w14:paraId="57457050" w14:textId="25C22A98" w:rsidR="00624CC7" w:rsidRDefault="00624CC7" w:rsidP="00624CC7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>There is Change Background and Default Background available on the settings panel. The Default Background cannot be clicked.</w:t>
      </w:r>
    </w:p>
    <w:p w14:paraId="1624E9A7" w14:textId="1767B059" w:rsidR="00624CC7" w:rsidRPr="00624CC7" w:rsidRDefault="00624CC7" w:rsidP="00624CC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  <w:proofErr w:type="spellStart"/>
      <w:r w:rsidRPr="002A3066">
        <w:rPr>
          <w:rFonts w:ascii="Arial" w:hAnsi="Arial" w:cs="Arial"/>
          <w:b/>
          <w:bCs/>
          <w:sz w:val="24"/>
          <w:szCs w:val="24"/>
        </w:rPr>
        <w:lastRenderedPageBreak/>
        <w:t>VirtuCard</w:t>
      </w:r>
      <w:proofErr w:type="spellEnd"/>
      <w:r w:rsidRPr="002A3066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>Host</w:t>
      </w:r>
      <w:r w:rsidRPr="002A3066">
        <w:rPr>
          <w:rFonts w:ascii="Arial" w:hAnsi="Arial" w:cs="Arial"/>
          <w:b/>
          <w:bCs/>
          <w:sz w:val="24"/>
          <w:szCs w:val="24"/>
        </w:rPr>
        <w:t>:</w:t>
      </w:r>
    </w:p>
    <w:p w14:paraId="212471BA" w14:textId="77777777" w:rsidR="00624CC7" w:rsidRDefault="00624CC7" w:rsidP="00624CC7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ange background </w:t>
      </w:r>
      <w:proofErr w:type="gramStart"/>
      <w:r>
        <w:rPr>
          <w:rFonts w:ascii="Arial" w:hAnsi="Arial" w:cs="Arial"/>
          <w:sz w:val="24"/>
          <w:szCs w:val="24"/>
        </w:rPr>
        <w:t>button</w:t>
      </w:r>
      <w:proofErr w:type="gramEnd"/>
    </w:p>
    <w:p w14:paraId="0E2BC00B" w14:textId="77777777" w:rsidR="00624CC7" w:rsidRDefault="00624CC7" w:rsidP="00624CC7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3E826B" wp14:editId="3A74FFE5">
                <wp:simplePos x="0" y="0"/>
                <wp:positionH relativeFrom="column">
                  <wp:posOffset>1623060</wp:posOffset>
                </wp:positionH>
                <wp:positionV relativeFrom="paragraph">
                  <wp:posOffset>1931035</wp:posOffset>
                </wp:positionV>
                <wp:extent cx="2583180" cy="502920"/>
                <wp:effectExtent l="0" t="0" r="26670" b="1143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2583180" cy="5029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E955AA4" id="Oval 7" o:spid="_x0000_s1026" style="position:absolute;margin-left:127.8pt;margin-top:152.05pt;width:203.4pt;height:39.6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" filled="f" strokecolor="red" strokeweight="1pt">
                <v:stroke joinstyle="miter"/>
              </v:oval>
            </w:pict>
          </mc:Fallback>
        </mc:AlternateContent>
      </w:r>
      <w:r w:rsidRPr="003A395A">
        <w:rPr>
          <w:rFonts w:ascii="Arial" w:hAnsi="Arial" w:cs="Arial"/>
          <w:sz w:val="24"/>
          <w:szCs w:val="24"/>
        </w:rPr>
        <w:drawing>
          <wp:inline distT="0" distB="0" distL="0" distR="0" wp14:anchorId="1C01892B" wp14:editId="01F7EB73">
            <wp:extent cx="5943600" cy="335661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4B19C" w14:textId="136F2315" w:rsidR="00624CC7" w:rsidRDefault="00624CC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355056EC" w14:textId="53B30F88" w:rsidR="00624CC7" w:rsidRDefault="00624CC7" w:rsidP="00624CC7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Test </w:t>
      </w:r>
      <w:r>
        <w:rPr>
          <w:b/>
          <w:bCs/>
          <w:sz w:val="32"/>
          <w:szCs w:val="32"/>
        </w:rPr>
        <w:t>2</w:t>
      </w:r>
    </w:p>
    <w:p w14:paraId="66236F0D" w14:textId="77777777" w:rsidR="00624CC7" w:rsidRDefault="00624CC7" w:rsidP="00624CC7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78684553" w14:textId="77777777" w:rsidR="00624CC7" w:rsidRDefault="00624CC7" w:rsidP="00624CC7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Sign </w:t>
      </w:r>
      <w:proofErr w:type="gramStart"/>
      <w:r>
        <w:rPr>
          <w:rFonts w:ascii="Arial" w:hAnsi="Arial" w:cs="Arial"/>
          <w:sz w:val="24"/>
          <w:szCs w:val="24"/>
        </w:rPr>
        <w:t>In”</w:t>
      </w:r>
      <w:proofErr w:type="gramEnd"/>
    </w:p>
    <w:p w14:paraId="533867CE" w14:textId="77777777" w:rsidR="00624CC7" w:rsidRDefault="00624CC7" w:rsidP="00624CC7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35F31DFB" w14:textId="77777777" w:rsidR="00624CC7" w:rsidRDefault="00624CC7" w:rsidP="00624CC7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4AD1FF59" w14:textId="77777777" w:rsidR="00624CC7" w:rsidRDefault="00624CC7" w:rsidP="00624CC7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Login”</w:t>
      </w:r>
      <w:proofErr w:type="gramEnd"/>
    </w:p>
    <w:p w14:paraId="753DD903" w14:textId="77777777" w:rsidR="00624CC7" w:rsidRDefault="00624CC7" w:rsidP="00624CC7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 window should appear saying “Login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Success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>”</w:t>
      </w:r>
    </w:p>
    <w:p w14:paraId="60BB4691" w14:textId="77777777" w:rsidR="00624CC7" w:rsidRDefault="00624CC7" w:rsidP="00624CC7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0B8F19E5" w14:textId="77777777" w:rsidR="00624CC7" w:rsidRDefault="00624CC7" w:rsidP="00624CC7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rt VirtuCardHost application</w:t>
      </w:r>
    </w:p>
    <w:p w14:paraId="0BE12B47" w14:textId="77777777" w:rsidR="00624CC7" w:rsidRPr="002A3066" w:rsidRDefault="00624CC7" w:rsidP="00624CC7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peat steps 2-7 but on the VirtuCardHost application, but use “virtucards02@gmail.com” as the email and use “Testing1” as the </w:t>
      </w:r>
      <w:proofErr w:type="gramStart"/>
      <w:r>
        <w:rPr>
          <w:rFonts w:ascii="Arial" w:hAnsi="Arial" w:cs="Arial"/>
          <w:sz w:val="24"/>
          <w:szCs w:val="24"/>
        </w:rPr>
        <w:t>password</w:t>
      </w:r>
      <w:proofErr w:type="gramEnd"/>
    </w:p>
    <w:p w14:paraId="58460866" w14:textId="77777777" w:rsidR="00624CC7" w:rsidRDefault="00624CC7" w:rsidP="00624CC7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lect the “</w:t>
      </w:r>
      <w:proofErr w:type="spellStart"/>
      <w:r>
        <w:rPr>
          <w:rFonts w:ascii="Arial" w:hAnsi="Arial" w:cs="Arial"/>
          <w:sz w:val="24"/>
          <w:szCs w:val="24"/>
        </w:rPr>
        <w:t>GoFish</w:t>
      </w:r>
      <w:proofErr w:type="spellEnd"/>
      <w:r>
        <w:rPr>
          <w:rFonts w:ascii="Arial" w:hAnsi="Arial" w:cs="Arial"/>
          <w:sz w:val="24"/>
          <w:szCs w:val="24"/>
        </w:rPr>
        <w:t xml:space="preserve">” option from the game choices </w:t>
      </w:r>
      <w:proofErr w:type="gramStart"/>
      <w:r>
        <w:rPr>
          <w:rFonts w:ascii="Arial" w:hAnsi="Arial" w:cs="Arial"/>
          <w:sz w:val="24"/>
          <w:szCs w:val="24"/>
        </w:rPr>
        <w:t>dropdown</w:t>
      </w:r>
      <w:proofErr w:type="gramEnd"/>
    </w:p>
    <w:p w14:paraId="11BD2772" w14:textId="77777777" w:rsidR="00624CC7" w:rsidRDefault="00624CC7" w:rsidP="00624CC7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checkbox “Allow host to Join” should be checked on the </w:t>
      </w:r>
      <w:proofErr w:type="gramStart"/>
      <w:r>
        <w:rPr>
          <w:rFonts w:ascii="Arial" w:hAnsi="Arial" w:cs="Arial"/>
          <w:sz w:val="24"/>
          <w:szCs w:val="24"/>
        </w:rPr>
        <w:t>host</w:t>
      </w:r>
      <w:proofErr w:type="gramEnd"/>
    </w:p>
    <w:p w14:paraId="209EF398" w14:textId="77777777" w:rsidR="00624CC7" w:rsidRDefault="00624CC7" w:rsidP="00624CC7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Create Game button</w:t>
      </w:r>
    </w:p>
    <w:p w14:paraId="0CF3C405" w14:textId="77777777" w:rsidR="00624CC7" w:rsidRDefault="00624CC7" w:rsidP="00624CC7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 enter the 6-character room code found on the host’s screen into the field labeled “Enter Code…”</w:t>
      </w:r>
    </w:p>
    <w:p w14:paraId="7EB3B753" w14:textId="77777777" w:rsidR="00624CC7" w:rsidRDefault="00624CC7" w:rsidP="00624CC7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Join Game button on the </w:t>
      </w:r>
      <w:proofErr w:type="gramStart"/>
      <w:r>
        <w:rPr>
          <w:rFonts w:ascii="Arial" w:hAnsi="Arial" w:cs="Arial"/>
          <w:sz w:val="24"/>
          <w:szCs w:val="24"/>
        </w:rPr>
        <w:t>client</w:t>
      </w:r>
      <w:proofErr w:type="gramEnd"/>
    </w:p>
    <w:p w14:paraId="4F8CDE3E" w14:textId="77777777" w:rsidR="00624CC7" w:rsidRDefault="00624CC7" w:rsidP="00624CC7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another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application</w:t>
      </w:r>
      <w:proofErr w:type="gramEnd"/>
    </w:p>
    <w:p w14:paraId="6A36CA5C" w14:textId="77777777" w:rsidR="00624CC7" w:rsidRPr="00E42742" w:rsidRDefault="00624CC7" w:rsidP="00624CC7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peat steps 2-7 on the new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, but use “virtucards02@gmail.com” as the email and use “Testing1” as the </w:t>
      </w:r>
      <w:proofErr w:type="gramStart"/>
      <w:r>
        <w:rPr>
          <w:rFonts w:ascii="Arial" w:hAnsi="Arial" w:cs="Arial"/>
          <w:sz w:val="24"/>
          <w:szCs w:val="24"/>
        </w:rPr>
        <w:t>password</w:t>
      </w:r>
      <w:proofErr w:type="gramEnd"/>
    </w:p>
    <w:p w14:paraId="52FE2375" w14:textId="77777777" w:rsidR="00624CC7" w:rsidRDefault="00624CC7" w:rsidP="00624CC7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fter both players have joined, press the start game button on the VirtuCardHost application.</w:t>
      </w:r>
    </w:p>
    <w:p w14:paraId="7AA318E4" w14:textId="7FE4F4EF" w:rsidR="00624CC7" w:rsidRDefault="00624CC7" w:rsidP="00624CC7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 the host application, press the settings button on the left side of the screen.</w:t>
      </w:r>
    </w:p>
    <w:p w14:paraId="7881B5ED" w14:textId="28EE139D" w:rsidR="00624CC7" w:rsidRPr="00624CC7" w:rsidRDefault="00624CC7" w:rsidP="00624CC7">
      <w:pPr>
        <w:pStyle w:val="ListParagraph"/>
        <w:numPr>
          <w:ilvl w:val="0"/>
          <w:numId w:val="1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is brings up the settings panel. Press the Change Background button.</w:t>
      </w:r>
    </w:p>
    <w:p w14:paraId="5DFED76A" w14:textId="77777777" w:rsidR="00624CC7" w:rsidRPr="00624CC7" w:rsidRDefault="00624CC7" w:rsidP="00624CC7">
      <w:pPr>
        <w:spacing w:line="256" w:lineRule="auto"/>
        <w:ind w:left="360"/>
        <w:rPr>
          <w:rFonts w:ascii="Arial" w:hAnsi="Arial" w:cs="Arial"/>
          <w:sz w:val="24"/>
          <w:szCs w:val="24"/>
        </w:rPr>
      </w:pPr>
    </w:p>
    <w:p w14:paraId="149AEFA0" w14:textId="181EA664" w:rsidR="00624CC7" w:rsidRDefault="00624CC7" w:rsidP="00624CC7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 xml:space="preserve">There is </w:t>
      </w:r>
      <w:r>
        <w:rPr>
          <w:rFonts w:ascii="Arial" w:hAnsi="Arial" w:cs="Arial"/>
          <w:sz w:val="24"/>
          <w:szCs w:val="24"/>
        </w:rPr>
        <w:t xml:space="preserve">a File Explorer window allowing the user to select their custom background for the </w:t>
      </w:r>
      <w:proofErr w:type="gramStart"/>
      <w:r>
        <w:rPr>
          <w:rFonts w:ascii="Arial" w:hAnsi="Arial" w:cs="Arial"/>
          <w:sz w:val="24"/>
          <w:szCs w:val="24"/>
        </w:rPr>
        <w:t>host</w:t>
      </w:r>
      <w:proofErr w:type="gramEnd"/>
    </w:p>
    <w:p w14:paraId="16E7991B" w14:textId="77777777" w:rsidR="00624CC7" w:rsidRPr="008D2AC3" w:rsidRDefault="00624CC7" w:rsidP="00624CC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4DE95B54" w14:textId="77777777" w:rsidR="00624CC7" w:rsidRDefault="00624CC7" w:rsidP="00624CC7">
      <w:pPr>
        <w:spacing w:line="256" w:lineRule="auto"/>
        <w:rPr>
          <w:rFonts w:ascii="Arial" w:hAnsi="Arial" w:cs="Arial"/>
          <w:sz w:val="24"/>
          <w:szCs w:val="24"/>
        </w:rPr>
      </w:pPr>
    </w:p>
    <w:p w14:paraId="0C617A0A" w14:textId="77777777" w:rsidR="00624CC7" w:rsidRPr="002A3066" w:rsidRDefault="00624CC7" w:rsidP="00624CC7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2A3066"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 w:rsidRPr="002A3066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>Host</w:t>
      </w:r>
      <w:r w:rsidRPr="002A3066">
        <w:rPr>
          <w:rFonts w:ascii="Arial" w:hAnsi="Arial" w:cs="Arial"/>
          <w:b/>
          <w:bCs/>
          <w:sz w:val="24"/>
          <w:szCs w:val="24"/>
        </w:rPr>
        <w:t>:</w:t>
      </w:r>
    </w:p>
    <w:p w14:paraId="129380EA" w14:textId="166252A5" w:rsidR="00624CC7" w:rsidRDefault="00624CC7" w:rsidP="00624CC7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le explorer panel available:</w:t>
      </w:r>
    </w:p>
    <w:p w14:paraId="55094FEB" w14:textId="07756E9C" w:rsidR="00624CC7" w:rsidRDefault="00624CC7" w:rsidP="00624CC7">
      <w:pPr>
        <w:spacing w:line="256" w:lineRule="auto"/>
        <w:rPr>
          <w:rFonts w:ascii="Arial" w:hAnsi="Arial" w:cs="Arial"/>
          <w:sz w:val="24"/>
          <w:szCs w:val="24"/>
        </w:rPr>
      </w:pPr>
      <w:r w:rsidRPr="00624CC7">
        <w:rPr>
          <w:rFonts w:ascii="Arial" w:hAnsi="Arial" w:cs="Arial"/>
          <w:sz w:val="24"/>
          <w:szCs w:val="24"/>
        </w:rPr>
        <w:drawing>
          <wp:inline distT="0" distB="0" distL="0" distR="0" wp14:anchorId="3F211B62" wp14:editId="51A74076">
            <wp:extent cx="5943600" cy="3596640"/>
            <wp:effectExtent l="0" t="0" r="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55C16" w14:textId="360AC3FD" w:rsidR="00624CC7" w:rsidRDefault="00624CC7" w:rsidP="00624CC7">
      <w:pPr>
        <w:spacing w:line="256" w:lineRule="auto"/>
        <w:rPr>
          <w:rFonts w:ascii="Arial" w:hAnsi="Arial" w:cs="Arial"/>
          <w:sz w:val="24"/>
          <w:szCs w:val="24"/>
        </w:rPr>
      </w:pPr>
    </w:p>
    <w:p w14:paraId="116A91FC" w14:textId="77777777" w:rsidR="00624CC7" w:rsidRDefault="00624CC7" w:rsidP="00624CC7">
      <w:pPr>
        <w:spacing w:line="256" w:lineRule="auto"/>
        <w:rPr>
          <w:rFonts w:ascii="Arial" w:hAnsi="Arial" w:cs="Arial"/>
          <w:sz w:val="24"/>
          <w:szCs w:val="24"/>
        </w:rPr>
      </w:pPr>
    </w:p>
    <w:p w14:paraId="29A18AA3" w14:textId="77777777" w:rsidR="00624CC7" w:rsidRDefault="00624CC7" w:rsidP="00624CC7">
      <w:pPr>
        <w:spacing w:line="256" w:lineRule="auto"/>
        <w:rPr>
          <w:rFonts w:ascii="Arial" w:hAnsi="Arial" w:cs="Arial"/>
          <w:sz w:val="24"/>
          <w:szCs w:val="24"/>
        </w:rPr>
      </w:pPr>
    </w:p>
    <w:p w14:paraId="405CF52D" w14:textId="77777777" w:rsidR="00624CC7" w:rsidRDefault="00624CC7" w:rsidP="00D00255">
      <w:pPr>
        <w:jc w:val="center"/>
        <w:rPr>
          <w:rFonts w:ascii="Arial" w:hAnsi="Arial" w:cs="Arial"/>
          <w:sz w:val="24"/>
          <w:szCs w:val="24"/>
          <w:shd w:val="clear" w:color="auto" w:fill="FFFFFF"/>
        </w:rPr>
      </w:pPr>
    </w:p>
    <w:p w14:paraId="5400996D" w14:textId="77777777" w:rsidR="00624CC7" w:rsidRDefault="00624CC7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br w:type="page"/>
      </w:r>
    </w:p>
    <w:p w14:paraId="295F374B" w14:textId="1860C8B5" w:rsidR="00D00255" w:rsidRDefault="00D00255" w:rsidP="00D00255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Test </w:t>
      </w:r>
      <w:r w:rsidR="00624CC7">
        <w:rPr>
          <w:b/>
          <w:bCs/>
          <w:sz w:val="32"/>
          <w:szCs w:val="32"/>
        </w:rPr>
        <w:t>3</w:t>
      </w:r>
    </w:p>
    <w:p w14:paraId="44D8EF05" w14:textId="77777777" w:rsidR="00D00255" w:rsidRDefault="00D00255" w:rsidP="00624CC7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51566430" w14:textId="77777777" w:rsidR="00D00255" w:rsidRDefault="00D00255" w:rsidP="00624CC7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Sign </w:t>
      </w:r>
      <w:proofErr w:type="gramStart"/>
      <w:r>
        <w:rPr>
          <w:rFonts w:ascii="Arial" w:hAnsi="Arial" w:cs="Arial"/>
          <w:sz w:val="24"/>
          <w:szCs w:val="24"/>
        </w:rPr>
        <w:t>In”</w:t>
      </w:r>
      <w:proofErr w:type="gramEnd"/>
    </w:p>
    <w:p w14:paraId="7A4E6950" w14:textId="77777777" w:rsidR="00D00255" w:rsidRDefault="00D00255" w:rsidP="00624CC7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2D2B2723" w14:textId="77777777" w:rsidR="00D00255" w:rsidRDefault="00D00255" w:rsidP="00624CC7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6B8933F7" w14:textId="77777777" w:rsidR="00D00255" w:rsidRDefault="00D00255" w:rsidP="00624CC7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Login”</w:t>
      </w:r>
      <w:proofErr w:type="gramEnd"/>
    </w:p>
    <w:p w14:paraId="099B8B29" w14:textId="77777777" w:rsidR="00D00255" w:rsidRDefault="00D00255" w:rsidP="00624CC7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 window should appear saying “Login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Success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>”</w:t>
      </w:r>
    </w:p>
    <w:p w14:paraId="2F366442" w14:textId="77777777" w:rsidR="00D00255" w:rsidRDefault="00D00255" w:rsidP="00624CC7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54B112F0" w14:textId="77777777" w:rsidR="00D00255" w:rsidRDefault="00D00255" w:rsidP="00624CC7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rt VirtuCardHost application</w:t>
      </w:r>
    </w:p>
    <w:p w14:paraId="28306EA9" w14:textId="77777777" w:rsidR="00D00255" w:rsidRPr="002A3066" w:rsidRDefault="00D00255" w:rsidP="00624CC7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peat steps 2-7 but on the VirtuCardHost application, but use “virtucards02@gmail.com” as the email and use “Testing1” as the </w:t>
      </w:r>
      <w:proofErr w:type="gramStart"/>
      <w:r>
        <w:rPr>
          <w:rFonts w:ascii="Arial" w:hAnsi="Arial" w:cs="Arial"/>
          <w:sz w:val="24"/>
          <w:szCs w:val="24"/>
        </w:rPr>
        <w:t>password</w:t>
      </w:r>
      <w:proofErr w:type="gramEnd"/>
    </w:p>
    <w:p w14:paraId="65120B54" w14:textId="77777777" w:rsidR="00D00255" w:rsidRDefault="00D00255" w:rsidP="00624CC7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lect the “</w:t>
      </w:r>
      <w:proofErr w:type="spellStart"/>
      <w:r>
        <w:rPr>
          <w:rFonts w:ascii="Arial" w:hAnsi="Arial" w:cs="Arial"/>
          <w:sz w:val="24"/>
          <w:szCs w:val="24"/>
        </w:rPr>
        <w:t>GoFish</w:t>
      </w:r>
      <w:proofErr w:type="spellEnd"/>
      <w:r>
        <w:rPr>
          <w:rFonts w:ascii="Arial" w:hAnsi="Arial" w:cs="Arial"/>
          <w:sz w:val="24"/>
          <w:szCs w:val="24"/>
        </w:rPr>
        <w:t xml:space="preserve">” option from the game choices </w:t>
      </w:r>
      <w:proofErr w:type="gramStart"/>
      <w:r>
        <w:rPr>
          <w:rFonts w:ascii="Arial" w:hAnsi="Arial" w:cs="Arial"/>
          <w:sz w:val="24"/>
          <w:szCs w:val="24"/>
        </w:rPr>
        <w:t>dropdown</w:t>
      </w:r>
      <w:proofErr w:type="gramEnd"/>
    </w:p>
    <w:p w14:paraId="00498FBA" w14:textId="77777777" w:rsidR="00D00255" w:rsidRDefault="00D00255" w:rsidP="00624CC7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checkbox “Allow host to Join” should be checked on the </w:t>
      </w:r>
      <w:proofErr w:type="gramStart"/>
      <w:r>
        <w:rPr>
          <w:rFonts w:ascii="Arial" w:hAnsi="Arial" w:cs="Arial"/>
          <w:sz w:val="24"/>
          <w:szCs w:val="24"/>
        </w:rPr>
        <w:t>host</w:t>
      </w:r>
      <w:proofErr w:type="gramEnd"/>
    </w:p>
    <w:p w14:paraId="211B8FDD" w14:textId="77777777" w:rsidR="00D00255" w:rsidRDefault="00D00255" w:rsidP="00624CC7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Create Game button</w:t>
      </w:r>
    </w:p>
    <w:p w14:paraId="396ADB17" w14:textId="77777777" w:rsidR="00D00255" w:rsidRDefault="00D00255" w:rsidP="00624CC7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 enter the 6-character room code found on the host’s screen into the field labeled “Enter Code…”</w:t>
      </w:r>
    </w:p>
    <w:p w14:paraId="5363E65C" w14:textId="77777777" w:rsidR="00D00255" w:rsidRDefault="00D00255" w:rsidP="00624CC7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Join Game button on the </w:t>
      </w:r>
      <w:proofErr w:type="gramStart"/>
      <w:r>
        <w:rPr>
          <w:rFonts w:ascii="Arial" w:hAnsi="Arial" w:cs="Arial"/>
          <w:sz w:val="24"/>
          <w:szCs w:val="24"/>
        </w:rPr>
        <w:t>client</w:t>
      </w:r>
      <w:proofErr w:type="gramEnd"/>
    </w:p>
    <w:p w14:paraId="3A892B91" w14:textId="77777777" w:rsidR="00D00255" w:rsidRDefault="00D00255" w:rsidP="00624CC7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another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application</w:t>
      </w:r>
      <w:proofErr w:type="gramEnd"/>
    </w:p>
    <w:p w14:paraId="3B5932D7" w14:textId="77777777" w:rsidR="00D00255" w:rsidRPr="00E42742" w:rsidRDefault="00D00255" w:rsidP="00624CC7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peat steps 2-7 on the new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, but use “virtucards02@gmail.com” as the email and use “Testing1” as the </w:t>
      </w:r>
      <w:proofErr w:type="gramStart"/>
      <w:r>
        <w:rPr>
          <w:rFonts w:ascii="Arial" w:hAnsi="Arial" w:cs="Arial"/>
          <w:sz w:val="24"/>
          <w:szCs w:val="24"/>
        </w:rPr>
        <w:t>password</w:t>
      </w:r>
      <w:proofErr w:type="gramEnd"/>
    </w:p>
    <w:p w14:paraId="10076280" w14:textId="0B921876" w:rsidR="00D00255" w:rsidRDefault="00D00255" w:rsidP="00624CC7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fter both players have joined, press the start game button on the VirtuCardHost application.</w:t>
      </w:r>
    </w:p>
    <w:p w14:paraId="7EC1305E" w14:textId="1AE96A59" w:rsidR="003A395A" w:rsidRDefault="003A395A" w:rsidP="00624CC7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 the host application, press the settings button on the left side of the screen.</w:t>
      </w:r>
    </w:p>
    <w:p w14:paraId="07A1A8BC" w14:textId="78828D8D" w:rsidR="003A395A" w:rsidRDefault="003A395A" w:rsidP="00624CC7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is brings up the settings panel, press the change background button.</w:t>
      </w:r>
    </w:p>
    <w:p w14:paraId="437D4A2B" w14:textId="3E76929B" w:rsidR="003A395A" w:rsidRPr="003A395A" w:rsidRDefault="003A395A" w:rsidP="00624CC7">
      <w:pPr>
        <w:pStyle w:val="ListParagraph"/>
        <w:numPr>
          <w:ilvl w:val="0"/>
          <w:numId w:val="1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lect a background of your choice from your device.</w:t>
      </w:r>
    </w:p>
    <w:p w14:paraId="0C2C60FF" w14:textId="77777777" w:rsidR="00887FAA" w:rsidRDefault="00887FAA" w:rsidP="00887FAA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1D91C864" w14:textId="12020D4A" w:rsidR="00887FAA" w:rsidRDefault="00887FAA" w:rsidP="00887FAA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 w:rsidR="003A395A">
        <w:rPr>
          <w:rFonts w:ascii="Arial" w:hAnsi="Arial" w:cs="Arial"/>
          <w:sz w:val="24"/>
          <w:szCs w:val="24"/>
        </w:rPr>
        <w:t>The background changes on the host to the selected background.</w:t>
      </w:r>
    </w:p>
    <w:p w14:paraId="1F7436F7" w14:textId="48F93342" w:rsidR="00E42742" w:rsidRPr="008D2AC3" w:rsidRDefault="00887FAA" w:rsidP="002A3066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486D74D3" w14:textId="68F2B181" w:rsidR="00E42742" w:rsidRDefault="00E42742" w:rsidP="00E42742">
      <w:pPr>
        <w:spacing w:line="256" w:lineRule="auto"/>
        <w:rPr>
          <w:rFonts w:ascii="Arial" w:hAnsi="Arial" w:cs="Arial"/>
          <w:sz w:val="24"/>
          <w:szCs w:val="24"/>
        </w:rPr>
      </w:pPr>
    </w:p>
    <w:p w14:paraId="2A27AD5A" w14:textId="09F3507E" w:rsidR="00E42742" w:rsidRPr="002A3066" w:rsidRDefault="00E42742" w:rsidP="00E42742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2A3066"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 w:rsidRPr="002A3066">
        <w:rPr>
          <w:rFonts w:ascii="Arial" w:hAnsi="Arial" w:cs="Arial"/>
          <w:b/>
          <w:bCs/>
          <w:sz w:val="24"/>
          <w:szCs w:val="24"/>
        </w:rPr>
        <w:t xml:space="preserve"> </w:t>
      </w:r>
      <w:r w:rsidR="003A395A">
        <w:rPr>
          <w:rFonts w:ascii="Arial" w:hAnsi="Arial" w:cs="Arial"/>
          <w:b/>
          <w:bCs/>
          <w:sz w:val="24"/>
          <w:szCs w:val="24"/>
        </w:rPr>
        <w:t>Host</w:t>
      </w:r>
      <w:r w:rsidRPr="002A3066">
        <w:rPr>
          <w:rFonts w:ascii="Arial" w:hAnsi="Arial" w:cs="Arial"/>
          <w:b/>
          <w:bCs/>
          <w:sz w:val="24"/>
          <w:szCs w:val="24"/>
        </w:rPr>
        <w:t>:</w:t>
      </w:r>
    </w:p>
    <w:p w14:paraId="6072CE00" w14:textId="4052C632" w:rsidR="008D2AC3" w:rsidRDefault="003A395A" w:rsidP="00E42742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hange background </w:t>
      </w:r>
      <w:proofErr w:type="gramStart"/>
      <w:r>
        <w:rPr>
          <w:rFonts w:ascii="Arial" w:hAnsi="Arial" w:cs="Arial"/>
          <w:sz w:val="24"/>
          <w:szCs w:val="24"/>
        </w:rPr>
        <w:t>button</w:t>
      </w:r>
      <w:proofErr w:type="gramEnd"/>
    </w:p>
    <w:p w14:paraId="4BAF4F81" w14:textId="653298A5" w:rsidR="00A044C4" w:rsidRDefault="003A395A" w:rsidP="00E42742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DC7789" wp14:editId="0129A164">
                <wp:simplePos x="0" y="0"/>
                <wp:positionH relativeFrom="column">
                  <wp:posOffset>1623060</wp:posOffset>
                </wp:positionH>
                <wp:positionV relativeFrom="paragraph">
                  <wp:posOffset>1986280</wp:posOffset>
                </wp:positionV>
                <wp:extent cx="1394460" cy="350520"/>
                <wp:effectExtent l="0" t="0" r="15240" b="1143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1394460" cy="3505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522F4E9C" id="Oval 16" o:spid="_x0000_s1026" style="position:absolute;margin-left:127.8pt;margin-top:156.4pt;width:109.8pt;height:27.6pt;flip:x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" filled="f" strokecolor="red" strokeweight="1pt">
                <v:stroke joinstyle="miter"/>
              </v:oval>
            </w:pict>
          </mc:Fallback>
        </mc:AlternateContent>
      </w:r>
      <w:r w:rsidRPr="003A395A">
        <w:rPr>
          <w:rFonts w:ascii="Arial" w:hAnsi="Arial" w:cs="Arial"/>
          <w:sz w:val="24"/>
          <w:szCs w:val="24"/>
        </w:rPr>
        <w:drawing>
          <wp:inline distT="0" distB="0" distL="0" distR="0" wp14:anchorId="152A0E02" wp14:editId="2668BB6A">
            <wp:extent cx="5943600" cy="33566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7EBF1" w14:textId="797338FE" w:rsidR="003A395A" w:rsidRDefault="003A395A" w:rsidP="00E42742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ackground changed from default green background to custom background.</w:t>
      </w:r>
    </w:p>
    <w:p w14:paraId="2FD76C06" w14:textId="258DECB6" w:rsidR="00624CC7" w:rsidRDefault="003A395A" w:rsidP="00E42742">
      <w:pPr>
        <w:spacing w:line="256" w:lineRule="auto"/>
        <w:rPr>
          <w:rFonts w:ascii="Arial" w:hAnsi="Arial" w:cs="Arial"/>
          <w:sz w:val="24"/>
          <w:szCs w:val="24"/>
        </w:rPr>
      </w:pPr>
      <w:r w:rsidRPr="003A395A">
        <w:rPr>
          <w:rFonts w:ascii="Arial" w:hAnsi="Arial" w:cs="Arial"/>
          <w:sz w:val="24"/>
          <w:szCs w:val="24"/>
        </w:rPr>
        <w:drawing>
          <wp:inline distT="0" distB="0" distL="0" distR="0" wp14:anchorId="210B7590" wp14:editId="27B78090">
            <wp:extent cx="5943600" cy="33743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4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F4922" w14:textId="12D91929" w:rsidR="003A395A" w:rsidRDefault="003A395A" w:rsidP="003A395A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Test </w:t>
      </w:r>
      <w:r w:rsidR="00624CC7">
        <w:rPr>
          <w:b/>
          <w:bCs/>
          <w:sz w:val="32"/>
          <w:szCs w:val="32"/>
        </w:rPr>
        <w:t>4</w:t>
      </w:r>
    </w:p>
    <w:p w14:paraId="06256F07" w14:textId="77777777" w:rsidR="003A395A" w:rsidRDefault="003A395A" w:rsidP="003A395A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65211291" w14:textId="77777777" w:rsidR="003A395A" w:rsidRDefault="003A395A" w:rsidP="003A395A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Sign </w:t>
      </w:r>
      <w:proofErr w:type="gramStart"/>
      <w:r>
        <w:rPr>
          <w:rFonts w:ascii="Arial" w:hAnsi="Arial" w:cs="Arial"/>
          <w:sz w:val="24"/>
          <w:szCs w:val="24"/>
        </w:rPr>
        <w:t>In”</w:t>
      </w:r>
      <w:proofErr w:type="gramEnd"/>
    </w:p>
    <w:p w14:paraId="40D23944" w14:textId="77777777" w:rsidR="003A395A" w:rsidRDefault="003A395A" w:rsidP="003A395A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5BEBB174" w14:textId="77777777" w:rsidR="003A395A" w:rsidRDefault="003A395A" w:rsidP="003A395A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7C03A17A" w14:textId="77777777" w:rsidR="003A395A" w:rsidRDefault="003A395A" w:rsidP="003A395A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Login”</w:t>
      </w:r>
      <w:proofErr w:type="gramEnd"/>
    </w:p>
    <w:p w14:paraId="3256CC91" w14:textId="77777777" w:rsidR="003A395A" w:rsidRDefault="003A395A" w:rsidP="003A395A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 window should appear saying “Login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Success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>”</w:t>
      </w:r>
    </w:p>
    <w:p w14:paraId="46F2AB45" w14:textId="77777777" w:rsidR="003A395A" w:rsidRDefault="003A395A" w:rsidP="003A395A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66A152AD" w14:textId="77777777" w:rsidR="003A395A" w:rsidRDefault="003A395A" w:rsidP="003A395A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rt VirtuCardHost application</w:t>
      </w:r>
    </w:p>
    <w:p w14:paraId="55EDA42B" w14:textId="77777777" w:rsidR="003A395A" w:rsidRPr="002A3066" w:rsidRDefault="003A395A" w:rsidP="003A395A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peat steps 2-7 but on the VirtuCardHost application, but use “virtucards02@gmail.com” as the email and use “Testing1” as the </w:t>
      </w:r>
      <w:proofErr w:type="gramStart"/>
      <w:r>
        <w:rPr>
          <w:rFonts w:ascii="Arial" w:hAnsi="Arial" w:cs="Arial"/>
          <w:sz w:val="24"/>
          <w:szCs w:val="24"/>
        </w:rPr>
        <w:t>password</w:t>
      </w:r>
      <w:proofErr w:type="gramEnd"/>
    </w:p>
    <w:p w14:paraId="18BFDFFD" w14:textId="77777777" w:rsidR="003A395A" w:rsidRDefault="003A395A" w:rsidP="003A395A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lect the “</w:t>
      </w:r>
      <w:proofErr w:type="spellStart"/>
      <w:r>
        <w:rPr>
          <w:rFonts w:ascii="Arial" w:hAnsi="Arial" w:cs="Arial"/>
          <w:sz w:val="24"/>
          <w:szCs w:val="24"/>
        </w:rPr>
        <w:t>GoFish</w:t>
      </w:r>
      <w:proofErr w:type="spellEnd"/>
      <w:r>
        <w:rPr>
          <w:rFonts w:ascii="Arial" w:hAnsi="Arial" w:cs="Arial"/>
          <w:sz w:val="24"/>
          <w:szCs w:val="24"/>
        </w:rPr>
        <w:t xml:space="preserve">” option from the game choices </w:t>
      </w:r>
      <w:proofErr w:type="gramStart"/>
      <w:r>
        <w:rPr>
          <w:rFonts w:ascii="Arial" w:hAnsi="Arial" w:cs="Arial"/>
          <w:sz w:val="24"/>
          <w:szCs w:val="24"/>
        </w:rPr>
        <w:t>dropdown</w:t>
      </w:r>
      <w:proofErr w:type="gramEnd"/>
    </w:p>
    <w:p w14:paraId="1400A2A3" w14:textId="77777777" w:rsidR="003A395A" w:rsidRDefault="003A395A" w:rsidP="003A395A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checkbox “Allow host to Join” should be checked on the </w:t>
      </w:r>
      <w:proofErr w:type="gramStart"/>
      <w:r>
        <w:rPr>
          <w:rFonts w:ascii="Arial" w:hAnsi="Arial" w:cs="Arial"/>
          <w:sz w:val="24"/>
          <w:szCs w:val="24"/>
        </w:rPr>
        <w:t>host</w:t>
      </w:r>
      <w:proofErr w:type="gramEnd"/>
    </w:p>
    <w:p w14:paraId="776C03C1" w14:textId="77777777" w:rsidR="003A395A" w:rsidRDefault="003A395A" w:rsidP="003A395A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Create Game button</w:t>
      </w:r>
    </w:p>
    <w:p w14:paraId="05D8FA54" w14:textId="77777777" w:rsidR="003A395A" w:rsidRDefault="003A395A" w:rsidP="003A395A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 enter the 6-character room code found on the host’s screen into the field labeled “Enter Code…”</w:t>
      </w:r>
    </w:p>
    <w:p w14:paraId="70081BB0" w14:textId="77777777" w:rsidR="003A395A" w:rsidRDefault="003A395A" w:rsidP="003A395A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Join Game button on the </w:t>
      </w:r>
      <w:proofErr w:type="gramStart"/>
      <w:r>
        <w:rPr>
          <w:rFonts w:ascii="Arial" w:hAnsi="Arial" w:cs="Arial"/>
          <w:sz w:val="24"/>
          <w:szCs w:val="24"/>
        </w:rPr>
        <w:t>client</w:t>
      </w:r>
      <w:proofErr w:type="gramEnd"/>
    </w:p>
    <w:p w14:paraId="021B3177" w14:textId="77777777" w:rsidR="003A395A" w:rsidRDefault="003A395A" w:rsidP="003A395A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another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application</w:t>
      </w:r>
      <w:proofErr w:type="gramEnd"/>
    </w:p>
    <w:p w14:paraId="684565E3" w14:textId="77777777" w:rsidR="003A395A" w:rsidRPr="00E42742" w:rsidRDefault="003A395A" w:rsidP="003A395A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peat steps 2-7 on the new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, but use “virtucards02@gmail.com” as the email and use “Testing1” as the </w:t>
      </w:r>
      <w:proofErr w:type="gramStart"/>
      <w:r>
        <w:rPr>
          <w:rFonts w:ascii="Arial" w:hAnsi="Arial" w:cs="Arial"/>
          <w:sz w:val="24"/>
          <w:szCs w:val="24"/>
        </w:rPr>
        <w:t>password</w:t>
      </w:r>
      <w:proofErr w:type="gramEnd"/>
    </w:p>
    <w:p w14:paraId="4962B67E" w14:textId="77777777" w:rsidR="003A395A" w:rsidRDefault="003A395A" w:rsidP="003A395A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fter both players have joined, press the start game button on the VirtuCardHost application.</w:t>
      </w:r>
    </w:p>
    <w:p w14:paraId="6AFFE85F" w14:textId="77777777" w:rsidR="003A395A" w:rsidRDefault="003A395A" w:rsidP="003A395A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 the host application, press the settings button on the left side of the screen.</w:t>
      </w:r>
    </w:p>
    <w:p w14:paraId="05B1CEAF" w14:textId="747EE0D4" w:rsidR="003A395A" w:rsidRPr="00624CC7" w:rsidRDefault="003A395A" w:rsidP="00624CC7">
      <w:pPr>
        <w:pStyle w:val="ListParagraph"/>
        <w:numPr>
          <w:ilvl w:val="0"/>
          <w:numId w:val="1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is brings up the settings panel, press the </w:t>
      </w:r>
      <w:r w:rsidR="00624CC7">
        <w:rPr>
          <w:rFonts w:ascii="Arial" w:hAnsi="Arial" w:cs="Arial"/>
          <w:sz w:val="24"/>
          <w:szCs w:val="24"/>
        </w:rPr>
        <w:t>Default background</w:t>
      </w:r>
      <w:r>
        <w:rPr>
          <w:rFonts w:ascii="Arial" w:hAnsi="Arial" w:cs="Arial"/>
          <w:sz w:val="24"/>
          <w:szCs w:val="24"/>
        </w:rPr>
        <w:t xml:space="preserve"> button.</w:t>
      </w:r>
    </w:p>
    <w:p w14:paraId="1152BB8F" w14:textId="77777777" w:rsidR="003A395A" w:rsidRDefault="003A395A" w:rsidP="003A395A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2DF22854" w14:textId="50BEBF2F" w:rsidR="003A395A" w:rsidRDefault="003A395A" w:rsidP="003A395A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 xml:space="preserve">The background changes on the host </w:t>
      </w:r>
      <w:r w:rsidR="00624CC7">
        <w:rPr>
          <w:rFonts w:ascii="Arial" w:hAnsi="Arial" w:cs="Arial"/>
          <w:sz w:val="24"/>
          <w:szCs w:val="24"/>
        </w:rPr>
        <w:t>from a custom background to the default (green) background.</w:t>
      </w:r>
    </w:p>
    <w:p w14:paraId="40B94956" w14:textId="1F3F4B3A" w:rsidR="00624CC7" w:rsidRDefault="00624CC7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56826706" w14:textId="77777777" w:rsidR="00624CC7" w:rsidRPr="002A3066" w:rsidRDefault="00624CC7" w:rsidP="00624CC7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2A3066"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 w:rsidRPr="002A3066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>Host</w:t>
      </w:r>
      <w:r w:rsidRPr="002A3066">
        <w:rPr>
          <w:rFonts w:ascii="Arial" w:hAnsi="Arial" w:cs="Arial"/>
          <w:b/>
          <w:bCs/>
          <w:sz w:val="24"/>
          <w:szCs w:val="24"/>
        </w:rPr>
        <w:t>:</w:t>
      </w:r>
    </w:p>
    <w:p w14:paraId="63B726BF" w14:textId="77777777" w:rsidR="00624CC7" w:rsidRDefault="00624CC7" w:rsidP="00624CC7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fault background button</w:t>
      </w:r>
    </w:p>
    <w:p w14:paraId="045657DD" w14:textId="77777777" w:rsidR="00624CC7" w:rsidRDefault="00624CC7" w:rsidP="00624CC7">
      <w:pPr>
        <w:spacing w:line="256" w:lineRule="auto"/>
        <w:rPr>
          <w:rFonts w:ascii="Arial" w:hAnsi="Arial" w:cs="Arial"/>
          <w:sz w:val="24"/>
          <w:szCs w:val="24"/>
        </w:rPr>
      </w:pPr>
      <w:r w:rsidRPr="00624CC7">
        <w:rPr>
          <w:rFonts w:ascii="Arial" w:hAnsi="Arial" w:cs="Arial"/>
          <w:sz w:val="24"/>
          <w:szCs w:val="24"/>
        </w:rPr>
        <w:drawing>
          <wp:inline distT="0" distB="0" distL="0" distR="0" wp14:anchorId="7F757107" wp14:editId="577E1F24">
            <wp:extent cx="5943600" cy="332613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5A186" w14:textId="31016A14" w:rsidR="00624CC7" w:rsidRDefault="00624CC7" w:rsidP="00624CC7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ustom background changed to default background:</w:t>
      </w:r>
    </w:p>
    <w:p w14:paraId="4829FD98" w14:textId="1A7D6067" w:rsidR="00A044C4" w:rsidRDefault="00624CC7" w:rsidP="00E42742">
      <w:pPr>
        <w:spacing w:line="256" w:lineRule="auto"/>
        <w:rPr>
          <w:rFonts w:ascii="Arial" w:hAnsi="Arial" w:cs="Arial"/>
          <w:sz w:val="24"/>
          <w:szCs w:val="24"/>
        </w:rPr>
      </w:pPr>
      <w:r w:rsidRPr="00624CC7">
        <w:rPr>
          <w:rFonts w:ascii="Arial" w:hAnsi="Arial" w:cs="Arial"/>
          <w:sz w:val="24"/>
          <w:szCs w:val="24"/>
        </w:rPr>
        <w:drawing>
          <wp:inline distT="0" distB="0" distL="0" distR="0" wp14:anchorId="3425F9F6" wp14:editId="2AE510D2">
            <wp:extent cx="5943600" cy="33782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09843" w14:textId="2136552A" w:rsidR="00E42742" w:rsidRPr="00BB5FAF" w:rsidRDefault="00E42742" w:rsidP="00887FAA">
      <w:pPr>
        <w:rPr>
          <w:b/>
          <w:bCs/>
          <w:sz w:val="32"/>
          <w:szCs w:val="32"/>
        </w:rPr>
      </w:pPr>
    </w:p>
    <w:sectPr w:rsidR="00E42742" w:rsidRPr="00BB5F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F6B89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97483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501E2E"/>
    <w:multiLevelType w:val="hybridMultilevel"/>
    <w:tmpl w:val="022492A0"/>
    <w:lvl w:ilvl="0" w:tplc="C4BE64C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D62A56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B461B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9D637D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E224B8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A02801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F26947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EF111D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F650DE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3A2FB2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617ECF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2338F3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</w:num>
  <w:num w:numId="3">
    <w:abstractNumId w:val="3"/>
  </w:num>
  <w:num w:numId="4">
    <w:abstractNumId w:val="12"/>
  </w:num>
  <w:num w:numId="5">
    <w:abstractNumId w:val="1"/>
  </w:num>
  <w:num w:numId="6">
    <w:abstractNumId w:val="6"/>
  </w:num>
  <w:num w:numId="7">
    <w:abstractNumId w:val="11"/>
  </w:num>
  <w:num w:numId="8">
    <w:abstractNumId w:val="9"/>
  </w:num>
  <w:num w:numId="9">
    <w:abstractNumId w:val="13"/>
  </w:num>
  <w:num w:numId="10">
    <w:abstractNumId w:val="10"/>
  </w:num>
  <w:num w:numId="11">
    <w:abstractNumId w:val="5"/>
  </w:num>
  <w:num w:numId="12">
    <w:abstractNumId w:val="7"/>
  </w:num>
  <w:num w:numId="13">
    <w:abstractNumId w:val="4"/>
  </w:num>
  <w:num w:numId="14">
    <w:abstractNumId w:val="0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3NDU1NLI0MbS0NDZX0lEKTi0uzszPAykwrgUAeqKXFywAAAA="/>
  </w:docVars>
  <w:rsids>
    <w:rsidRoot w:val="00887FAA"/>
    <w:rsid w:val="00020DA0"/>
    <w:rsid w:val="00261840"/>
    <w:rsid w:val="002A3066"/>
    <w:rsid w:val="003A395A"/>
    <w:rsid w:val="003D7EC1"/>
    <w:rsid w:val="00535E41"/>
    <w:rsid w:val="00624CC7"/>
    <w:rsid w:val="00813A2D"/>
    <w:rsid w:val="00887FAA"/>
    <w:rsid w:val="008D2AC3"/>
    <w:rsid w:val="00986846"/>
    <w:rsid w:val="00A044C4"/>
    <w:rsid w:val="00A265AD"/>
    <w:rsid w:val="00BB5FAF"/>
    <w:rsid w:val="00CA0FE3"/>
    <w:rsid w:val="00D00255"/>
    <w:rsid w:val="00E42742"/>
    <w:rsid w:val="00EA238E"/>
    <w:rsid w:val="00EF2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81929"/>
  <w15:chartTrackingRefBased/>
  <w15:docId w15:val="{FA5E5F7F-6C48-4D7A-8B99-60D5A236E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4C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7F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7F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7F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885</Words>
  <Characters>504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yne Marques</dc:creator>
  <cp:keywords/>
  <dc:description/>
  <cp:lastModifiedBy>Shayne Marques</cp:lastModifiedBy>
  <cp:revision>2</cp:revision>
  <dcterms:created xsi:type="dcterms:W3CDTF">2021-04-21T23:28:00Z</dcterms:created>
  <dcterms:modified xsi:type="dcterms:W3CDTF">2021-04-21T23:28:00Z</dcterms:modified>
</cp:coreProperties>
</file>